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2352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9195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3602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1120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ОЮГБАН ГАНЧЫЫР АНАТОЛЬЕВИЧ</dc:creator>
  <dc:language>ru-RU</dc:language>
  <cp:keywords/>
  <dcterms:created xsi:type="dcterms:W3CDTF">2024-04-25T08:38:01Z</dcterms:created>
  <dcterms:modified xsi:type="dcterms:W3CDTF">2024-04-25T0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